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6222F" w14:textId="77777777" w:rsidR="006476C4" w:rsidRDefault="006476C4" w:rsidP="006476C4"/>
    <w:p w14:paraId="772A0CDC" w14:textId="77777777" w:rsidR="006476C4" w:rsidRDefault="006476C4" w:rsidP="006476C4">
      <w:pPr>
        <w:rPr>
          <w:b/>
          <w:bCs/>
        </w:rPr>
      </w:pPr>
      <w:r>
        <w:rPr>
          <w:b/>
          <w:bCs/>
        </w:rPr>
        <w:t>SAMPLE JOB POSTING: Multiple Temporary &amp; Long-Term Positions Available</w:t>
      </w:r>
    </w:p>
    <w:p w14:paraId="233C3F12" w14:textId="2350CD30" w:rsidR="006476C4" w:rsidRDefault="006476C4" w:rsidP="006476C4">
      <w:r>
        <w:t xml:space="preserve">This post is a great example of using a single job posting to advertise multiple available positions. It specifically calls out the COVID-19 situation and warmly introduces your community. This posting also says that permanent positions are available for those interested. </w:t>
      </w:r>
    </w:p>
    <w:p w14:paraId="594C65C9" w14:textId="77777777" w:rsidR="006476C4" w:rsidRPr="00C25C73" w:rsidRDefault="006476C4" w:rsidP="006476C4">
      <w:r>
        <w:t xml:space="preserve">The second posting is a shorter version of the first. </w:t>
      </w:r>
    </w:p>
    <w:p w14:paraId="62E9BE76" w14:textId="77777777" w:rsidR="006476C4" w:rsidRPr="0016334F" w:rsidRDefault="006476C4" w:rsidP="006476C4">
      <w:pPr>
        <w:rPr>
          <w:b/>
          <w:bCs/>
          <w:u w:val="single"/>
        </w:rPr>
      </w:pPr>
      <w:r w:rsidRPr="0016334F">
        <w:rPr>
          <w:b/>
          <w:bCs/>
          <w:u w:val="single"/>
        </w:rPr>
        <w:t>Example #1</w:t>
      </w:r>
    </w:p>
    <w:p w14:paraId="3C3CAB08" w14:textId="77777777" w:rsidR="006476C4" w:rsidRPr="00F37B53" w:rsidRDefault="006476C4" w:rsidP="006476C4">
      <w:pPr>
        <w:rPr>
          <w:b/>
          <w:bCs/>
        </w:rPr>
      </w:pPr>
      <w:r w:rsidRPr="00F37B53">
        <w:rPr>
          <w:b/>
          <w:bCs/>
        </w:rPr>
        <w:t>TEMP STAFF – DINING/CAREGIVERS/HOUSEKEEPING</w:t>
      </w:r>
    </w:p>
    <w:p w14:paraId="7E7A1689" w14:textId="1A7916F0" w:rsidR="006476C4" w:rsidRPr="00F37B53" w:rsidRDefault="006476C4" w:rsidP="006476C4">
      <w:bookmarkStart w:id="0" w:name="_Hlk36124718"/>
      <w:r>
        <w:t xml:space="preserve">[Company Name] </w:t>
      </w:r>
      <w:bookmarkEnd w:id="0"/>
      <w:r w:rsidRPr="00F37B53">
        <w:t xml:space="preserve">is </w:t>
      </w:r>
      <w:r>
        <w:t>hiring</w:t>
      </w:r>
      <w:r w:rsidRPr="00F37B53">
        <w:t xml:space="preserve"> friendly and caring individuals </w:t>
      </w:r>
      <w:r>
        <w:t>who</w:t>
      </w:r>
      <w:r w:rsidRPr="00F37B53">
        <w:t xml:space="preserve"> have recently been laid off due to COVID-19 to provide temporary </w:t>
      </w:r>
      <w:r>
        <w:t xml:space="preserve">(or permanent) </w:t>
      </w:r>
      <w:r w:rsidRPr="00F37B53">
        <w:t xml:space="preserve">support services in. </w:t>
      </w:r>
      <w:r>
        <w:t>S</w:t>
      </w:r>
      <w:r w:rsidRPr="00F37B53">
        <w:t xml:space="preserve">upport staff </w:t>
      </w:r>
      <w:r w:rsidR="00EA1598">
        <w:t xml:space="preserve">have </w:t>
      </w:r>
      <w:r>
        <w:t xml:space="preserve">opportunities to </w:t>
      </w:r>
      <w:r w:rsidRPr="00F37B53">
        <w:t>assist with a variety of functions throughout our communities</w:t>
      </w:r>
      <w:r>
        <w:t xml:space="preserve"> may be available on a full- or part-time basis</w:t>
      </w:r>
      <w:r w:rsidRPr="00F37B53">
        <w:t>. Come join our remarkable team!</w:t>
      </w:r>
    </w:p>
    <w:p w14:paraId="2CBF94A9" w14:textId="77777777" w:rsidR="006476C4" w:rsidRPr="00F37B53" w:rsidRDefault="006476C4" w:rsidP="006476C4">
      <w:pPr>
        <w:pStyle w:val="ListParagraph"/>
        <w:numPr>
          <w:ilvl w:val="0"/>
          <w:numId w:val="3"/>
        </w:numPr>
      </w:pPr>
      <w:r w:rsidRPr="00F37B53">
        <w:t>Dining Services</w:t>
      </w:r>
    </w:p>
    <w:p w14:paraId="4CB6D9DB" w14:textId="77777777" w:rsidR="006476C4" w:rsidRPr="00F37B53" w:rsidRDefault="006476C4" w:rsidP="006476C4">
      <w:pPr>
        <w:pStyle w:val="ListParagraph"/>
        <w:numPr>
          <w:ilvl w:val="0"/>
          <w:numId w:val="3"/>
        </w:numPr>
      </w:pPr>
      <w:r w:rsidRPr="00F37B53">
        <w:t>Caregivers</w:t>
      </w:r>
    </w:p>
    <w:p w14:paraId="1DD084D2" w14:textId="77777777" w:rsidR="006476C4" w:rsidRPr="00F37B53" w:rsidRDefault="006476C4" w:rsidP="006476C4">
      <w:pPr>
        <w:pStyle w:val="ListParagraph"/>
        <w:numPr>
          <w:ilvl w:val="0"/>
          <w:numId w:val="3"/>
        </w:numPr>
      </w:pPr>
      <w:r w:rsidRPr="00F37B53">
        <w:t>Housekeeping</w:t>
      </w:r>
    </w:p>
    <w:p w14:paraId="63843318" w14:textId="77777777" w:rsidR="006476C4" w:rsidRPr="00F37B53" w:rsidRDefault="006476C4" w:rsidP="006476C4">
      <w:r w:rsidRPr="00F37B53">
        <w:t>MINIMUM REQUIREMENTS:</w:t>
      </w:r>
    </w:p>
    <w:p w14:paraId="61A91282" w14:textId="77777777" w:rsidR="006476C4" w:rsidRPr="00F37B53" w:rsidRDefault="006476C4" w:rsidP="006476C4">
      <w:pPr>
        <w:pStyle w:val="ListParagraph"/>
        <w:numPr>
          <w:ilvl w:val="0"/>
          <w:numId w:val="2"/>
        </w:numPr>
      </w:pPr>
      <w:r w:rsidRPr="00F37B53">
        <w:t>Must be able to pass a background check</w:t>
      </w:r>
    </w:p>
    <w:p w14:paraId="2E37E98F" w14:textId="77777777" w:rsidR="006476C4" w:rsidRPr="00F37B53" w:rsidRDefault="006476C4" w:rsidP="006476C4">
      <w:pPr>
        <w:pStyle w:val="ListParagraph"/>
        <w:numPr>
          <w:ilvl w:val="0"/>
          <w:numId w:val="2"/>
        </w:numPr>
      </w:pPr>
      <w:r w:rsidRPr="00F37B53">
        <w:t>Strong interpersonal &amp; organizational skills</w:t>
      </w:r>
    </w:p>
    <w:p w14:paraId="3207CEBE" w14:textId="77777777" w:rsidR="006476C4" w:rsidRPr="00F37B53" w:rsidRDefault="006476C4" w:rsidP="006476C4">
      <w:pPr>
        <w:pStyle w:val="ListParagraph"/>
        <w:numPr>
          <w:ilvl w:val="0"/>
          <w:numId w:val="2"/>
        </w:numPr>
      </w:pPr>
      <w:r w:rsidRPr="00F37B53">
        <w:t>Willing to work a flexible schedule (including weekends)</w:t>
      </w:r>
    </w:p>
    <w:p w14:paraId="709326E9" w14:textId="77777777" w:rsidR="006476C4" w:rsidRPr="00F37B53" w:rsidRDefault="006476C4" w:rsidP="006476C4">
      <w:pPr>
        <w:pStyle w:val="ListParagraph"/>
        <w:numPr>
          <w:ilvl w:val="0"/>
          <w:numId w:val="2"/>
        </w:numPr>
      </w:pPr>
      <w:r w:rsidRPr="00F37B53">
        <w:t>Desire to work with seniors</w:t>
      </w:r>
    </w:p>
    <w:p w14:paraId="5848BB51" w14:textId="77777777" w:rsidR="006476C4" w:rsidRPr="00F37B53" w:rsidRDefault="006476C4" w:rsidP="006476C4">
      <w:pPr>
        <w:pStyle w:val="ListParagraph"/>
        <w:numPr>
          <w:ilvl w:val="0"/>
          <w:numId w:val="2"/>
        </w:numPr>
      </w:pPr>
      <w:r w:rsidRPr="00F37B53">
        <w:t>Must possess a team spirit, good character and personal integrity.</w:t>
      </w:r>
    </w:p>
    <w:p w14:paraId="79470A3C" w14:textId="04D1DA96" w:rsidR="006476C4" w:rsidRPr="00F37B53" w:rsidRDefault="006476C4" w:rsidP="006476C4">
      <w:r w:rsidRPr="00F37B53">
        <w:br/>
        <w:t xml:space="preserve">At </w:t>
      </w:r>
      <w:r>
        <w:t xml:space="preserve">[Company Name], </w:t>
      </w:r>
      <w:r w:rsidR="00EA1598">
        <w:t>[describe what you do/your mission].</w:t>
      </w:r>
      <w:r w:rsidRPr="00F37B53">
        <w:t xml:space="preserve"> </w:t>
      </w:r>
    </w:p>
    <w:p w14:paraId="35608AA5" w14:textId="77777777" w:rsidR="006476C4" w:rsidRDefault="006476C4" w:rsidP="006476C4">
      <w:r w:rsidRPr="00F37B53">
        <w:t>Training/orientation will be provided.</w:t>
      </w:r>
    </w:p>
    <w:p w14:paraId="53B3B6AE" w14:textId="77777777" w:rsidR="006476C4" w:rsidRPr="00F14B60" w:rsidRDefault="006476C4" w:rsidP="006476C4">
      <w:pPr>
        <w:rPr>
          <w:b/>
          <w:bCs/>
          <w:u w:val="single"/>
        </w:rPr>
      </w:pPr>
      <w:r w:rsidRPr="00F14B60">
        <w:rPr>
          <w:b/>
          <w:bCs/>
          <w:u w:val="single"/>
        </w:rPr>
        <w:t>Example #2</w:t>
      </w:r>
    </w:p>
    <w:p w14:paraId="307409C7" w14:textId="77777777" w:rsidR="006476C4" w:rsidRPr="00F37B53" w:rsidRDefault="006476C4" w:rsidP="006476C4">
      <w:r>
        <w:t xml:space="preserve">[Company Name] </w:t>
      </w:r>
      <w:r w:rsidRPr="00F37B53">
        <w:t xml:space="preserve">is looking for people like you who are out of class/work and </w:t>
      </w:r>
      <w:r>
        <w:t>looking</w:t>
      </w:r>
      <w:r w:rsidRPr="00F37B53">
        <w:t xml:space="preserve"> to supplement </w:t>
      </w:r>
      <w:r>
        <w:t>your</w:t>
      </w:r>
      <w:r w:rsidRPr="00F37B53">
        <w:t xml:space="preserve"> income </w:t>
      </w:r>
      <w:r>
        <w:t>with a rewarding job opportunity</w:t>
      </w:r>
      <w:r w:rsidRPr="00F37B53">
        <w:t xml:space="preserve"> during this downtime. We are currently looking for: Caregivers, Cooks, Dietary Aides, Housekeepers and Activities Staff to make an impact on the lives of our residents.</w:t>
      </w:r>
    </w:p>
    <w:p w14:paraId="6EA7E597" w14:textId="77777777" w:rsidR="006476C4" w:rsidRPr="00F37B53" w:rsidRDefault="006476C4" w:rsidP="006476C4">
      <w:r w:rsidRPr="00F37B53">
        <w:t>We would love to schedule a time to meet with you and see where your skills would best fit our community.</w:t>
      </w:r>
    </w:p>
    <w:p w14:paraId="3A1FCAF1" w14:textId="5650484C" w:rsidR="006476C4" w:rsidRPr="00F37B53" w:rsidRDefault="006476C4" w:rsidP="006476C4">
      <w:r w:rsidRPr="00F37B53">
        <w:t>To apply, visit our Career page at [YOUR</w:t>
      </w:r>
      <w:bookmarkStart w:id="1" w:name="_GoBack"/>
      <w:bookmarkEnd w:id="1"/>
      <w:r w:rsidRPr="00F37B53">
        <w:t xml:space="preserve"> CAREERS PAGE]</w:t>
      </w:r>
    </w:p>
    <w:p w14:paraId="70B94768" w14:textId="77777777" w:rsidR="006476C4" w:rsidRDefault="006476C4" w:rsidP="006476C4">
      <w:r w:rsidRPr="00F37B53">
        <w:t>Job Types: Full-time, Part-time, Temporary</w:t>
      </w:r>
    </w:p>
    <w:p w14:paraId="71837598" w14:textId="77777777" w:rsidR="00D167C8" w:rsidRPr="004000E4" w:rsidRDefault="00D167C8" w:rsidP="004000E4"/>
    <w:sectPr w:rsidR="00D167C8" w:rsidRPr="004000E4" w:rsidSect="00C0374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3DA4D" w14:textId="77777777" w:rsidR="00A143F7" w:rsidRDefault="00A143F7" w:rsidP="00EC56F1">
      <w:pPr>
        <w:spacing w:after="0" w:line="240" w:lineRule="auto"/>
      </w:pPr>
      <w:r>
        <w:separator/>
      </w:r>
    </w:p>
  </w:endnote>
  <w:endnote w:type="continuationSeparator" w:id="0">
    <w:p w14:paraId="0711B890" w14:textId="77777777" w:rsidR="00A143F7" w:rsidRDefault="00A143F7" w:rsidP="00EC56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DCBE5" w14:textId="368B0713" w:rsidR="00EC56F1" w:rsidRDefault="00CE0F04" w:rsidP="00EC56F1">
    <w:pPr>
      <w:pStyle w:val="Footer"/>
      <w:jc w:val="right"/>
    </w:pPr>
    <w:r>
      <w:rPr>
        <w:noProof/>
      </w:rPr>
      <w:drawing>
        <wp:inline distT="0" distB="0" distL="0" distR="0" wp14:anchorId="0E9B273B" wp14:editId="20B438D1">
          <wp:extent cx="806625" cy="245630"/>
          <wp:effectExtent l="0" t="0" r="0" b="2540"/>
          <wp:docPr id="2" name="Picture 2" descr="A picture containing drawing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n_Shift_logo_2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582" cy="259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CB94C" w14:textId="77777777" w:rsidR="00A143F7" w:rsidRDefault="00A143F7" w:rsidP="00EC56F1">
      <w:pPr>
        <w:spacing w:after="0" w:line="240" w:lineRule="auto"/>
      </w:pPr>
      <w:r>
        <w:separator/>
      </w:r>
    </w:p>
  </w:footnote>
  <w:footnote w:type="continuationSeparator" w:id="0">
    <w:p w14:paraId="1F2283CF" w14:textId="77777777" w:rsidR="00A143F7" w:rsidRDefault="00A143F7" w:rsidP="00EC56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87106"/>
    <w:multiLevelType w:val="multilevel"/>
    <w:tmpl w:val="50380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8D2194"/>
    <w:multiLevelType w:val="hybridMultilevel"/>
    <w:tmpl w:val="C366B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96560"/>
    <w:multiLevelType w:val="hybridMultilevel"/>
    <w:tmpl w:val="B21A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bA0MDI1NTE3NDNQ0lEKTi0uzszPAykwrAUAZyM5iSwAAAA="/>
  </w:docVars>
  <w:rsids>
    <w:rsidRoot w:val="000E6005"/>
    <w:rsid w:val="000E6005"/>
    <w:rsid w:val="004000E4"/>
    <w:rsid w:val="004B14EF"/>
    <w:rsid w:val="004E03C3"/>
    <w:rsid w:val="00586FD5"/>
    <w:rsid w:val="006476C4"/>
    <w:rsid w:val="00650345"/>
    <w:rsid w:val="00A06CED"/>
    <w:rsid w:val="00A143F7"/>
    <w:rsid w:val="00B57BE4"/>
    <w:rsid w:val="00C0374E"/>
    <w:rsid w:val="00CE0F04"/>
    <w:rsid w:val="00D167C8"/>
    <w:rsid w:val="00EA1598"/>
    <w:rsid w:val="00EC56F1"/>
    <w:rsid w:val="00FD6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D9B905"/>
  <w15:chartTrackingRefBased/>
  <w15:docId w15:val="{11BAC7E4-86D4-4696-B5EA-0747808F1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0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5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6F1"/>
  </w:style>
  <w:style w:type="paragraph" w:styleId="Footer">
    <w:name w:val="footer"/>
    <w:basedOn w:val="Normal"/>
    <w:link w:val="FooterChar"/>
    <w:uiPriority w:val="99"/>
    <w:unhideWhenUsed/>
    <w:rsid w:val="00EC5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6F1"/>
  </w:style>
  <w:style w:type="paragraph" w:styleId="BalloonText">
    <w:name w:val="Balloon Text"/>
    <w:basedOn w:val="Normal"/>
    <w:link w:val="BalloonTextChar"/>
    <w:uiPriority w:val="99"/>
    <w:semiHidden/>
    <w:unhideWhenUsed/>
    <w:rsid w:val="004000E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0E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AFE67AC1D05643995AF1DD196D8E2F" ma:contentTypeVersion="13" ma:contentTypeDescription="Create a new document." ma:contentTypeScope="" ma:versionID="d426874748c743129bacd1553a6e6425">
  <xsd:schema xmlns:xsd="http://www.w3.org/2001/XMLSchema" xmlns:xs="http://www.w3.org/2001/XMLSchema" xmlns:p="http://schemas.microsoft.com/office/2006/metadata/properties" xmlns:ns3="fcc63ce3-886e-4988-8e27-033a549ff535" xmlns:ns4="378caad4-40de-491a-a663-9ea01bcec68d" targetNamespace="http://schemas.microsoft.com/office/2006/metadata/properties" ma:root="true" ma:fieldsID="4ddb38311c935e7bce59065f0b4520b2" ns3:_="" ns4:_="">
    <xsd:import namespace="fcc63ce3-886e-4988-8e27-033a549ff535"/>
    <xsd:import namespace="378caad4-40de-491a-a663-9ea01bcec6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c63ce3-886e-4988-8e27-033a549ff5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8caad4-40de-491a-a663-9ea01bcec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468E-E11C-4783-95AE-F350026ACB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9174E3-B9EE-4F1A-BDB7-2BE678162F9B}">
  <ds:schemaRefs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378caad4-40de-491a-a663-9ea01bcec68d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fcc63ce3-886e-4988-8e27-033a549ff53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164C1EA-DC0A-4622-8398-2141324F1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c63ce3-886e-4988-8e27-033a549ff535"/>
    <ds:schemaRef ds:uri="378caad4-40de-491a-a663-9ea01bcec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3</Characters>
  <Application>Microsoft Office Word</Application>
  <DocSecurity>0</DocSecurity>
  <Lines>12</Lines>
  <Paragraphs>3</Paragraphs>
  <ScaleCrop>false</ScaleCrop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Pumphrey</dc:creator>
  <cp:keywords/>
  <dc:description/>
  <cp:lastModifiedBy>Cari Rosenberger</cp:lastModifiedBy>
  <cp:revision>2</cp:revision>
  <dcterms:created xsi:type="dcterms:W3CDTF">2020-04-01T18:56:00Z</dcterms:created>
  <dcterms:modified xsi:type="dcterms:W3CDTF">2020-04-0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AFE67AC1D05643995AF1DD196D8E2F</vt:lpwstr>
  </property>
</Properties>
</file>